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Graphic Designer with a deep appreciation for the dynamic creative scene in Germany Berlin, I am writing to express my enthusiastic interest in joining your team. With a strong portfolio of work that reflects both technical expertise and a keen eye for aesthetic innovation, I am eager to contribute my skills to [Company Name], a company renowned for its commitment to excellence and creativity in the heart of Berlin.</w:t>
      </w:r>
    </w:p>
    <w:p>
      <w:pPr>
        <w:pStyle w:val="BodyText"/>
      </w:pPr>
      <w:r>
        <w:t xml:space="preserve">Germany Berlin has long been a beacon for artists, designers, and innovators from around the world. The city’s unique blend of historical richness and modernity creates an environment where artistic expression thrives. As a Graphic Designer who has consistently sought to align with such vibrant communities, I am particularly drawn to the opportunities that Berlin offers. This city is not just a location; it is a living canvas where design transcends boundaries and shapes cultural narratives. I believe my background in visual storytelling, combined with an understanding of the German design ethos, positions me as an ideal candidate for your team.</w:t>
      </w:r>
    </w:p>
    <w:bookmarkStart w:id="20" w:name="why-germany-berlin"/>
    <w:p>
      <w:pPr>
        <w:pStyle w:val="Heading2"/>
      </w:pPr>
      <w:r>
        <w:t xml:space="preserve">Why Germany Berlin?</w:t>
      </w:r>
    </w:p>
    <w:p>
      <w:pPr>
        <w:pStyle w:val="FirstParagraph"/>
      </w:pPr>
      <w:r>
        <w:t xml:space="preserve">Germany Berlin is a city that celebrates creativity in all its forms. From its iconic architecture to its cutting-edge design studios, Berlin fosters an environment where innovation and tradition coexist. As a Graphic Designer, I have always been inspired by the city’s ability to merge functionality with artistry—a philosophy that resonates deeply with my own approach to design. Whether it’s creating branding materials for international clients or designing visuals for local events, I thrive in spaces where ideas are exchanged freely and boundaries are pushed.</w:t>
      </w:r>
    </w:p>
    <w:p>
      <w:pPr>
        <w:pStyle w:val="BodyText"/>
      </w:pPr>
      <w:r>
        <w:t xml:space="preserve">My experience as a Graphic Designer has been shaped by working in multicultural settings, including collaborations with clients in Germany and other European countries. This has allowed me to develop a nuanced understanding of the German market’s expectations, from minimalist aesthetics to attention to detail. In Berlin, where creativity is both a personal and professional pursuit, I have learned to balance artistic vision with practical solutions that meet the needs of diverse audiences.</w:t>
      </w:r>
    </w:p>
    <w:bookmarkEnd w:id="20"/>
    <w:bookmarkStart w:id="21" w:name="my-expertise-as-a-graphic-designer"/>
    <w:p>
      <w:pPr>
        <w:pStyle w:val="Heading2"/>
      </w:pPr>
      <w:r>
        <w:t xml:space="preserve">My Expertise as a Graphic Designer</w:t>
      </w:r>
    </w:p>
    <w:p>
      <w:pPr>
        <w:pStyle w:val="FirstParagraph"/>
      </w:pPr>
      <w:r>
        <w:t xml:space="preserve">As a Graphic Designer, I bring a comprehensive skill set that includes but is not limited to logo design, brand identity development, editorial layouts, and digital marketing materials. My proficiency in Adobe Creative Suite (Photoshop, Illustrator, InDesign) enables me to deliver high-quality work that aligns with industry standards. However, my true strength lies in my ability to translate complex concepts into visually compelling designs that communicate effectively with target audiences.</w:t>
      </w:r>
    </w:p>
    <w:p>
      <w:pPr>
        <w:pStyle w:val="BodyText"/>
      </w:pPr>
      <w:r>
        <w:t xml:space="preserve">One of my proudest achievements is the development of a rebranding campaign for a Berlin-based startup, which resulted in a 40% increase in user engagement. This project required not only technical precision but also an understanding of the company’s values and goals. By collaborating closely with stakeholders, I was able to create a cohesive visual identity that resonated with both local and international clients. This experience reinforced my belief that successful design is rooted in empathy, research, and a deep connection to the brand’s mission.</w:t>
      </w:r>
    </w:p>
    <w:p>
      <w:pPr>
        <w:pStyle w:val="BodyText"/>
      </w:pPr>
      <w:r>
        <w:t xml:space="preserve">In addition to my technical skills, I have a strong foundation in typography, color theory, and composition. These elements are essential in creating designs that are not only aesthetically pleasing but also functional and accessible. In Germany Berlin, where design is often judged by its ability to balance form and function, these principles are particularly important. I take pride in ensuring that every project I work on meets the highest standards of quality and innovation.</w:t>
      </w:r>
    </w:p>
    <w:bookmarkEnd w:id="21"/>
    <w:bookmarkStart w:id="22" w:name="why-company-name"/>
    <w:p>
      <w:pPr>
        <w:pStyle w:val="Heading2"/>
      </w:pPr>
      <w:r>
        <w:t xml:space="preserve">Why [Company Name]?</w:t>
      </w:r>
    </w:p>
    <w:p>
      <w:pPr>
        <w:pStyle w:val="FirstParagraph"/>
      </w:pPr>
      <w:r>
        <w:t xml:space="preserve">What excites me most about [Company Name] is its reputation as a leader in the creative industry. Your commitment to pushing the boundaries of design aligns perfectly with my own professional values. I admire how your work in Germany Berlin reflects a deep understanding of both local and global markets, and I am eager to contribute to projects that challenge conventional thinking and inspire new perspectives.</w:t>
      </w:r>
    </w:p>
    <w:p>
      <w:pPr>
        <w:pStyle w:val="BodyText"/>
      </w:pPr>
      <w:r>
        <w:t xml:space="preserve">I am particularly drawn to your focus on [specific project, service, or value mentioned in the job posting]. As a Graphic Designer with experience in [relevant area], I believe I can bring fresh ideas and a unique perspective to your team. Whether it’s developing creative solutions for digital campaigns or collaborating on print materials, I am confident that my skills and passion for design will add significant value to your organization.</w:t>
      </w:r>
    </w:p>
    <w:bookmarkEnd w:id="22"/>
    <w:bookmarkStart w:id="23" w:name="conclusion"/>
    <w:p>
      <w:pPr>
        <w:pStyle w:val="Heading2"/>
      </w:pPr>
      <w:r>
        <w:t xml:space="preserve">Conclusion</w:t>
      </w:r>
    </w:p>
    <w:p>
      <w:pPr>
        <w:pStyle w:val="FirstParagraph"/>
      </w:pPr>
      <w:r>
        <w:t xml:space="preserve">In conclusion, I would be thrilled to bring my expertise as a Graphic Designer to [Company Name] and contribute to the vibrant creative ecosystem of Germany Berlin. I am confident that my background, skills, and dedication to excellence make me a strong fit for this role. I would welcome the opportunity to discuss how my experience aligns with your needs and how I can contribute to your continued success.</w:t>
      </w:r>
    </w:p>
    <w:p>
      <w:pPr>
        <w:pStyle w:val="BodyText"/>
      </w:pPr>
      <w:r>
        <w:t xml:space="preserve">Thank you for considering my application. I look forward to the possibility of working together and creating impactful designs that reflect the spirit of Berlin.</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Germany Berlin</dc:title>
  <dc:creator/>
  <dc:language>en</dc:language>
  <cp:keywords/>
  <dcterms:created xsi:type="dcterms:W3CDTF">2026-07-21T11:04:30Z</dcterms:created>
  <dcterms:modified xsi:type="dcterms:W3CDTF">2026-07-21T11:04:30Z</dcterms:modified>
</cp:coreProperties>
</file>

<file path=docProps/custom.xml><?xml version="1.0" encoding="utf-8"?>
<Properties xmlns="http://schemas.openxmlformats.org/officeDocument/2006/custom-properties" xmlns:vt="http://schemas.openxmlformats.org/officeDocument/2006/docPropsVTypes"/>
</file>